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9B6C5" w14:textId="0A6812D3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 xml:space="preserve">Q-13. </w:t>
      </w:r>
      <w:r w:rsidRPr="0044697F">
        <w:rPr>
          <w:color w:val="444444"/>
          <w:spacing w:val="3"/>
        </w:rPr>
        <w:t>Write an SQL query to show only odd rows from a table.</w:t>
      </w:r>
    </w:p>
    <w:p w14:paraId="55A6E0D9" w14:textId="4B4ECEE5" w:rsidR="00B71384" w:rsidRDefault="00B7138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ID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%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0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29640D05" w14:textId="13C248B1" w:rsidR="00B71384" w:rsidRPr="007A1BB7" w:rsidRDefault="00B71384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noProof/>
        </w:rPr>
        <w:drawing>
          <wp:inline distT="0" distB="0" distL="0" distR="0" wp14:anchorId="60763412" wp14:editId="3CD15AEE">
            <wp:extent cx="4998720" cy="2499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5393" t="11581" r="44028" b="61237"/>
                    <a:stretch/>
                  </pic:blipFill>
                  <pic:spPr bwMode="auto">
                    <a:xfrm>
                      <a:off x="0" y="0"/>
                      <a:ext cx="4998720" cy="2499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 xml:space="preserve">Q-14. </w:t>
      </w:r>
      <w:r w:rsidRPr="0044697F">
        <w:rPr>
          <w:color w:val="444444"/>
          <w:spacing w:val="3"/>
        </w:rPr>
        <w:t>Write an SQL query to clone a new table from another table.</w:t>
      </w:r>
    </w:p>
    <w:p w14:paraId="160D5BBD" w14:textId="6B907370" w:rsidR="00842071" w:rsidRDefault="00DA48BB">
      <w:pPr>
        <w:rPr>
          <w:rFonts w:ascii="Consolas" w:hAnsi="Consolas" w:cs="Consolas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en-US"/>
        </w:rPr>
        <w:t>WorkerClo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14:paraId="1FA97285" w14:textId="4658C4E7" w:rsidR="00DA48BB" w:rsidRDefault="00DA48BB" w:rsidP="00DA48BB">
      <w:pPr>
        <w:ind w:left="-1080"/>
      </w:pPr>
      <w:r>
        <w:rPr>
          <w:noProof/>
        </w:rPr>
        <w:drawing>
          <wp:inline distT="0" distB="0" distL="0" distR="0" wp14:anchorId="55603D6B" wp14:editId="4B274F54">
            <wp:extent cx="6644640" cy="4751821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0410" b="17747"/>
                    <a:stretch/>
                  </pic:blipFill>
                  <pic:spPr bwMode="auto">
                    <a:xfrm>
                      <a:off x="0" y="0"/>
                      <a:ext cx="6677295" cy="4775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DA48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44697F"/>
    <w:rsid w:val="005B1E38"/>
    <w:rsid w:val="00842071"/>
    <w:rsid w:val="00B71384"/>
    <w:rsid w:val="00DA48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775D3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5</cp:revision>
  <dcterms:created xsi:type="dcterms:W3CDTF">2021-03-26T13:46:00Z</dcterms:created>
  <dcterms:modified xsi:type="dcterms:W3CDTF">2022-12-11T03:25:00Z</dcterms:modified>
</cp:coreProperties>
</file>